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over the sequence and returns the maximum curvature position (elbow) for decreasing or concave curves; useful to identify a knee where diminishing returns begin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Example curve and elbow dete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41Z</dcterms:created>
  <dcterms:modified xsi:type="dcterms:W3CDTF">2025-10-28T21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